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edation/somnolenc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Participants with Sedation/somnolence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ed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ed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422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26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t xml:space="preserve">A further study, Klimm 1987, was also excluded from this analysis because disconnected from the rest of the network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ed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ed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3T10:57:20Z</dcterms:created>
  <dcterms:modified xsi:type="dcterms:W3CDTF">2019-08-13T10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